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C4F71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A02A1" wp14:editId="2B71744F">
                <wp:simplePos x="0" y="0"/>
                <wp:positionH relativeFrom="page">
                  <wp:posOffset>-85724</wp:posOffset>
                </wp:positionH>
                <wp:positionV relativeFrom="paragraph">
                  <wp:posOffset>314325</wp:posOffset>
                </wp:positionV>
                <wp:extent cx="3839210" cy="1021404"/>
                <wp:effectExtent l="0" t="0" r="2794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39210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8FAEBD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082F492D" w14:textId="3D7D79B3" w:rsidR="003D5CB2" w:rsidRPr="00960669" w:rsidRDefault="00E7701C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Team Coordin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3A02A1" id="Rectangle 4" o:spid="_x0000_s1026" style="position:absolute;left:0;text-align:left;margin-left:-6.75pt;margin-top:24.75pt;width:302.3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" fillcolor="#2e74b5 [2404]" strokecolor="#1f4d78 [1604]" strokeweight="1pt">
                <v:textbox>
                  <w:txbxContent>
                    <w:p w14:paraId="298FAEBD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082F492D" w14:textId="3D7D79B3" w:rsidR="003D5CB2" w:rsidRPr="00960669" w:rsidRDefault="00E7701C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Team Coordina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6AAE86DE" wp14:editId="4478DC5F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09390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BAB0DAA" wp14:editId="1C3814D7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99455" w14:textId="77777777" w:rsidR="003D5CB2" w:rsidRPr="00E7701C" w:rsidRDefault="003D5CB2" w:rsidP="00E7701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7701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8CC4390" w14:textId="77777777" w:rsidR="003D5CB2" w:rsidRPr="00E7701C" w:rsidRDefault="003D5CB2" w:rsidP="00E7701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F48DE7B" w14:textId="77777777" w:rsidR="003D5CB2" w:rsidRPr="00E7701C" w:rsidRDefault="003D5CB2" w:rsidP="00E7701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7701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7701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7701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E7701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98BCF21" w14:textId="77777777" w:rsidR="003D5CB2" w:rsidRPr="00E7701C" w:rsidRDefault="003D5CB2" w:rsidP="00E7701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395F28B" w14:textId="77777777" w:rsidR="003D5CB2" w:rsidRPr="00E7701C" w:rsidRDefault="003D5CB2" w:rsidP="00E7701C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7701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54D6C4A" w14:textId="77777777" w:rsidR="00E7701C" w:rsidRPr="00E7701C" w:rsidRDefault="00E7701C" w:rsidP="00E7701C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am applying for the position of team coordinator at your company, and I think that my skills and experience make me an ideal candidate for the job.</w:t>
                            </w:r>
                          </w:p>
                          <w:p w14:paraId="4640229B" w14:textId="77777777" w:rsidR="00E7701C" w:rsidRPr="00E7701C" w:rsidRDefault="00E7701C" w:rsidP="00E7701C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have previous experience as a team coordinator for [company name] where I was responsible for coordinating travel schedules and providing support to company employees. I was also in charge of planning monthly meetings, facilitating communication between employees, and creating flowcharts to outline project processes.</w:t>
                            </w:r>
                          </w:p>
                          <w:p w14:paraId="257C7857" w14:textId="77777777" w:rsidR="00E7701C" w:rsidRPr="00E7701C" w:rsidRDefault="00E7701C" w:rsidP="00E7701C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s you can see from my resume, I have extensive experience in:</w:t>
                            </w:r>
                          </w:p>
                          <w:p w14:paraId="332167E4" w14:textId="77777777" w:rsidR="00E7701C" w:rsidRPr="00E7701C" w:rsidRDefault="00E7701C" w:rsidP="00E7701C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king sure all deadlines are met (even on short notice).</w:t>
                            </w:r>
                          </w:p>
                          <w:p w14:paraId="239B57D8" w14:textId="77777777" w:rsidR="00E7701C" w:rsidRPr="00E7701C" w:rsidRDefault="00E7701C" w:rsidP="00E7701C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reating efficient schedules for project timelines.</w:t>
                            </w:r>
                          </w:p>
                          <w:p w14:paraId="1985ADEC" w14:textId="77777777" w:rsidR="00E7701C" w:rsidRPr="00E7701C" w:rsidRDefault="00E7701C" w:rsidP="00E7701C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upervising teams of up to [number] people (including freelancers).</w:t>
                            </w:r>
                          </w:p>
                          <w:p w14:paraId="386DEFE8" w14:textId="77777777" w:rsidR="00E7701C" w:rsidRPr="00E7701C" w:rsidRDefault="00E7701C" w:rsidP="00E7701C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naging budgets within strict guidelines.</w:t>
                            </w:r>
                          </w:p>
                          <w:p w14:paraId="6C996175" w14:textId="77777777" w:rsidR="00E7701C" w:rsidRPr="00E7701C" w:rsidRDefault="00E7701C" w:rsidP="00E7701C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egotiating contracts and agreements with vendors, clients, and freelancers.</w:t>
                            </w:r>
                          </w:p>
                          <w:p w14:paraId="533CBEF6" w14:textId="77777777" w:rsidR="00E7701C" w:rsidRPr="00E7701C" w:rsidRDefault="00E7701C" w:rsidP="00E7701C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roviding consistent reporting updates on projects and processes in progress to management and clients.</w:t>
                            </w:r>
                          </w:p>
                          <w:p w14:paraId="5C76CE23" w14:textId="77777777" w:rsidR="00E7701C" w:rsidRPr="00E7701C" w:rsidRDefault="00E7701C" w:rsidP="00E7701C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am excited about this opportunity to be a part of your organization because I am eager to use my background in team coordination to contribute to the success of your organization.</w:t>
                            </w:r>
                          </w:p>
                          <w:p w14:paraId="54CF0EB2" w14:textId="77777777" w:rsidR="00E7701C" w:rsidRPr="00E7701C" w:rsidRDefault="00E7701C" w:rsidP="00E7701C">
                            <w:pPr>
                              <w:pStyle w:val="NormalWeb"/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Thank you for taking the time to review my cover letter and resume, and I look forward to hearing from you regarding next steps.</w:t>
                            </w:r>
                          </w:p>
                          <w:p w14:paraId="2673B7C7" w14:textId="77777777" w:rsidR="00E7701C" w:rsidRPr="00E7701C" w:rsidRDefault="00E7701C" w:rsidP="00E7701C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Sincerely, </w:t>
                            </w:r>
                          </w:p>
                          <w:p w14:paraId="405E2376" w14:textId="0DCC77A3" w:rsidR="00E7701C" w:rsidRPr="00E7701C" w:rsidRDefault="00E7701C" w:rsidP="00E7701C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[</w:t>
                            </w: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Your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</w:t>
                            </w:r>
                            <w:r w:rsidRPr="00E7701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m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]</w:t>
                            </w:r>
                          </w:p>
                          <w:p w14:paraId="725B6B19" w14:textId="77777777" w:rsidR="003D5CB2" w:rsidRPr="00E7701C" w:rsidRDefault="003D5CB2" w:rsidP="00E7701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B0D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" strokecolor="white [3212]">
                <v:textbox>
                  <w:txbxContent>
                    <w:p w14:paraId="23499455" w14:textId="77777777" w:rsidR="003D5CB2" w:rsidRPr="00E7701C" w:rsidRDefault="003D5CB2" w:rsidP="00E7701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7701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8CC4390" w14:textId="77777777" w:rsidR="003D5CB2" w:rsidRPr="00E7701C" w:rsidRDefault="003D5CB2" w:rsidP="00E7701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F48DE7B" w14:textId="77777777" w:rsidR="003D5CB2" w:rsidRPr="00E7701C" w:rsidRDefault="003D5CB2" w:rsidP="00E7701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7701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7701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7701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E7701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98BCF21" w14:textId="77777777" w:rsidR="003D5CB2" w:rsidRPr="00E7701C" w:rsidRDefault="003D5CB2" w:rsidP="00E7701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395F28B" w14:textId="77777777" w:rsidR="003D5CB2" w:rsidRPr="00E7701C" w:rsidRDefault="003D5CB2" w:rsidP="00E7701C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7701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54D6C4A" w14:textId="77777777" w:rsidR="00E7701C" w:rsidRPr="00E7701C" w:rsidRDefault="00E7701C" w:rsidP="00E7701C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I am applying for the position of team coordinator at your company, and I think that my skills and experience make me an ideal candidate for the job.</w:t>
                      </w:r>
                    </w:p>
                    <w:p w14:paraId="4640229B" w14:textId="77777777" w:rsidR="00E7701C" w:rsidRPr="00E7701C" w:rsidRDefault="00E7701C" w:rsidP="00E7701C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I have previous experience as a team coordinator for [company name] where I was responsible for coordinating travel schedules and providing support to company employees. I was also in charge of planning monthly meetings, facilitating communication between employees, and creating flowcharts to outline project processes.</w:t>
                      </w:r>
                    </w:p>
                    <w:p w14:paraId="257C7857" w14:textId="77777777" w:rsidR="00E7701C" w:rsidRPr="00E7701C" w:rsidRDefault="00E7701C" w:rsidP="00E7701C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As you can see from my resume, I have extensive experience in:</w:t>
                      </w:r>
                    </w:p>
                    <w:p w14:paraId="332167E4" w14:textId="77777777" w:rsidR="00E7701C" w:rsidRPr="00E7701C" w:rsidRDefault="00E7701C" w:rsidP="00E7701C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Making sure all deadlines are met (even on short notice).</w:t>
                      </w:r>
                    </w:p>
                    <w:p w14:paraId="239B57D8" w14:textId="77777777" w:rsidR="00E7701C" w:rsidRPr="00E7701C" w:rsidRDefault="00E7701C" w:rsidP="00E7701C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Creating efficient schedules for project timelines.</w:t>
                      </w:r>
                    </w:p>
                    <w:p w14:paraId="1985ADEC" w14:textId="77777777" w:rsidR="00E7701C" w:rsidRPr="00E7701C" w:rsidRDefault="00E7701C" w:rsidP="00E7701C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Supervising teams of up to [number] people (including freelancers).</w:t>
                      </w:r>
                    </w:p>
                    <w:p w14:paraId="386DEFE8" w14:textId="77777777" w:rsidR="00E7701C" w:rsidRPr="00E7701C" w:rsidRDefault="00E7701C" w:rsidP="00E7701C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Managing budgets within strict guidelines.</w:t>
                      </w:r>
                    </w:p>
                    <w:p w14:paraId="6C996175" w14:textId="77777777" w:rsidR="00E7701C" w:rsidRPr="00E7701C" w:rsidRDefault="00E7701C" w:rsidP="00E7701C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Negotiating contracts and agreements with vendors, clients, and freelancers.</w:t>
                      </w:r>
                    </w:p>
                    <w:p w14:paraId="533CBEF6" w14:textId="77777777" w:rsidR="00E7701C" w:rsidRPr="00E7701C" w:rsidRDefault="00E7701C" w:rsidP="00E7701C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Providing consistent reporting updates on projects and processes in progress to management and clients.</w:t>
                      </w:r>
                    </w:p>
                    <w:p w14:paraId="5C76CE23" w14:textId="77777777" w:rsidR="00E7701C" w:rsidRPr="00E7701C" w:rsidRDefault="00E7701C" w:rsidP="00E7701C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I am excited about this opportunity to be a part of your organization because I am eager to use my background in team coordination to contribute to the success of your organization.</w:t>
                      </w:r>
                    </w:p>
                    <w:p w14:paraId="54CF0EB2" w14:textId="77777777" w:rsidR="00E7701C" w:rsidRPr="00E7701C" w:rsidRDefault="00E7701C" w:rsidP="00E7701C">
                      <w:pPr>
                        <w:pStyle w:val="NormalWeb"/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Thank you for taking the time to review my cover letter and resume, and I look forward to hearing from you regarding next steps.</w:t>
                      </w:r>
                    </w:p>
                    <w:p w14:paraId="2673B7C7" w14:textId="77777777" w:rsidR="00E7701C" w:rsidRPr="00E7701C" w:rsidRDefault="00E7701C" w:rsidP="00E7701C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 xml:space="preserve">Sincerely, </w:t>
                      </w:r>
                    </w:p>
                    <w:p w14:paraId="405E2376" w14:textId="0DCC77A3" w:rsidR="00E7701C" w:rsidRPr="00E7701C" w:rsidRDefault="00E7701C" w:rsidP="00E7701C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[</w:t>
                      </w: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 xml:space="preserve">Your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N</w:t>
                      </w:r>
                      <w:r w:rsidRPr="00E7701C">
                        <w:rPr>
                          <w:rFonts w:ascii="Arial" w:hAnsi="Arial" w:cs="Arial"/>
                          <w:color w:val="000000" w:themeColor="text1"/>
                        </w:rPr>
                        <w:t>ame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]</w:t>
                      </w:r>
                    </w:p>
                    <w:p w14:paraId="725B6B19" w14:textId="77777777" w:rsidR="003D5CB2" w:rsidRPr="00E7701C" w:rsidRDefault="003D5CB2" w:rsidP="00E7701C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F91BA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7FBD7AA6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915A0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2F29DEF" wp14:editId="10A1C85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95F7B7B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44D1B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1448E2C9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3112FA1"/>
    <w:multiLevelType w:val="multilevel"/>
    <w:tmpl w:val="D6B8D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E7701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F966B7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Coordinator Cover Letter Sample</dc:title>
  <dc:subject>Create your Cover Letter using Free Team Coordinator Cover Letter Sample Template</dc:subject>
  <dc:creator>QwikResume.com</dc:creator>
  <cp:keywords/>
  <dc:description/>
  <dcterms:created xsi:type="dcterms:W3CDTF">2022-02-23T09:56:00Z</dcterms:created>
  <dcterms:modified xsi:type="dcterms:W3CDTF">2022-02-23T09:56:00Z</dcterms:modified>
  <cp:category>Manage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